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yleen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y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9 East Lake Avenue, Glenview, IL, US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yleengarc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5451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ol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